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DD5FD2" w14:textId="74CF24FB" w:rsidR="00FB3223" w:rsidRDefault="00426013" w:rsidP="00426013">
      <w:pPr>
        <w:jc w:val="center"/>
      </w:pPr>
      <w:r>
        <w:t>Deviled Eggs</w:t>
      </w:r>
    </w:p>
    <w:p w14:paraId="49CA96DC" w14:textId="51824035" w:rsidR="00426013" w:rsidRDefault="00A0014A" w:rsidP="00426013">
      <w:pPr>
        <w:jc w:val="center"/>
      </w:pPr>
      <w:r>
        <w:t>Yields 24</w:t>
      </w:r>
    </w:p>
    <w:p w14:paraId="0CE61E0E" w14:textId="77777777" w:rsidR="00A0014A" w:rsidRDefault="00A0014A" w:rsidP="00426013">
      <w:pPr>
        <w:jc w:val="center"/>
      </w:pPr>
    </w:p>
    <w:p w14:paraId="49A32FB8" w14:textId="18038BDE" w:rsidR="00426013" w:rsidRDefault="00426013" w:rsidP="00426013">
      <w:r>
        <w:t xml:space="preserve">12 </w:t>
      </w:r>
      <w:r w:rsidR="00A0014A">
        <w:t>large eggs</w:t>
      </w:r>
    </w:p>
    <w:p w14:paraId="5B196F68" w14:textId="78531EB5" w:rsidR="00A0014A" w:rsidRDefault="00A0014A" w:rsidP="00426013">
      <w:r>
        <w:t>1 teaspoon distilled white vinegar</w:t>
      </w:r>
    </w:p>
    <w:p w14:paraId="27CDF865" w14:textId="140096A6" w:rsidR="00A0014A" w:rsidRDefault="00A0014A" w:rsidP="00426013">
      <w:r>
        <w:t>½ teaspoon kosher salt</w:t>
      </w:r>
    </w:p>
    <w:p w14:paraId="4F271491" w14:textId="6111015C" w:rsidR="009340E5" w:rsidRDefault="00A0014A" w:rsidP="00426013">
      <w:r>
        <w:t>3 tablespoon unsalted butter, room temperature</w:t>
      </w:r>
    </w:p>
    <w:p w14:paraId="0721FBA4" w14:textId="38D22D36" w:rsidR="009340E5" w:rsidRDefault="009340E5" w:rsidP="00426013">
      <w:r>
        <w:t>1/3 cup mayonnaise</w:t>
      </w:r>
    </w:p>
    <w:p w14:paraId="721D5000" w14:textId="646E1EAE" w:rsidR="009340E5" w:rsidRDefault="009340E5" w:rsidP="00426013">
      <w:r>
        <w:t>3 teaspoon mustard</w:t>
      </w:r>
    </w:p>
    <w:p w14:paraId="6F9BE781" w14:textId="1AF7DFAD" w:rsidR="00A0014A" w:rsidRDefault="00A0014A" w:rsidP="00426013">
      <w:r>
        <w:t>1 teaspoon hot sauce</w:t>
      </w:r>
    </w:p>
    <w:p w14:paraId="54418DF5" w14:textId="52D125E5" w:rsidR="009340E5" w:rsidRDefault="009340E5" w:rsidP="00426013">
      <w:r>
        <w:t>Salt and pepper to taste</w:t>
      </w:r>
    </w:p>
    <w:p w14:paraId="3CA7B1D6" w14:textId="1007B5BE" w:rsidR="009340E5" w:rsidRDefault="009340E5" w:rsidP="00426013">
      <w:r>
        <w:t>Paprika</w:t>
      </w:r>
    </w:p>
    <w:p w14:paraId="12D3F25F" w14:textId="6805F0C3" w:rsidR="00A0014A" w:rsidRDefault="00A0014A" w:rsidP="00426013"/>
    <w:p w14:paraId="46F26944" w14:textId="2777B957" w:rsidR="00A0014A" w:rsidRDefault="00A0014A" w:rsidP="00426013">
      <w:r>
        <w:t>Place the eggs in a large pot.</w:t>
      </w:r>
    </w:p>
    <w:p w14:paraId="370E16CC" w14:textId="17DFC274" w:rsidR="00A0014A" w:rsidRDefault="00A0014A" w:rsidP="00426013">
      <w:r>
        <w:t>Cover the eggs with cold water, you want it to be 2 inches above the top of the eggs.</w:t>
      </w:r>
    </w:p>
    <w:p w14:paraId="1E15F454" w14:textId="25DB0AB7" w:rsidR="00A0014A" w:rsidRDefault="00A0014A" w:rsidP="00426013">
      <w:r>
        <w:t>Add 1 teaspoon white distilled vinegar and ½ teaspoon kosher salt.</w:t>
      </w:r>
    </w:p>
    <w:p w14:paraId="5F36DB6E" w14:textId="4BFD5C5D" w:rsidR="00A0014A" w:rsidRDefault="00A0014A" w:rsidP="00426013">
      <w:r>
        <w:t>Bring the water to a boil.</w:t>
      </w:r>
    </w:p>
    <w:p w14:paraId="51CD3E77" w14:textId="20E2E3D5" w:rsidR="00A0014A" w:rsidRDefault="00A0014A" w:rsidP="00426013">
      <w:r>
        <w:t>Turn off heat and let the eggs sit in the hot water for 10-12 minutes.</w:t>
      </w:r>
    </w:p>
    <w:p w14:paraId="3B4B2F55" w14:textId="32A0BE29" w:rsidR="00A0014A" w:rsidRDefault="00A0014A" w:rsidP="00426013">
      <w:r>
        <w:t>Pour off the hot water and cover eggs with cold water.</w:t>
      </w:r>
    </w:p>
    <w:p w14:paraId="15CBB2EE" w14:textId="04B211AC" w:rsidR="009340E5" w:rsidRDefault="00A0014A" w:rsidP="00426013">
      <w:r>
        <w:t>When eggs are cool roll egg on the counter to break the shell then peel.</w:t>
      </w:r>
    </w:p>
    <w:p w14:paraId="06F6064C" w14:textId="51B04D6F" w:rsidR="009340E5" w:rsidRDefault="009340E5" w:rsidP="00426013">
      <w:r>
        <w:t>Cut boiled eggs in half and scoop out the yolk.</w:t>
      </w:r>
    </w:p>
    <w:p w14:paraId="7397838C" w14:textId="57638B46" w:rsidR="009340E5" w:rsidRDefault="009340E5" w:rsidP="00426013">
      <w:r>
        <w:t xml:space="preserve">In a </w:t>
      </w:r>
      <w:r w:rsidR="00A0014A">
        <w:t>food processor or blender</w:t>
      </w:r>
      <w:r>
        <w:t xml:space="preserve"> combine the yolks with </w:t>
      </w:r>
      <w:r w:rsidR="00A0014A">
        <w:t>butter, mayonnaise, mustard, and hot sauce puree till smooth.</w:t>
      </w:r>
    </w:p>
    <w:p w14:paraId="0304F3C1" w14:textId="643B4661" w:rsidR="009340E5" w:rsidRDefault="009340E5" w:rsidP="00426013">
      <w:r>
        <w:t>Taste for salt and pepper.</w:t>
      </w:r>
    </w:p>
    <w:p w14:paraId="5107ED54" w14:textId="4093BF70" w:rsidR="009340E5" w:rsidRDefault="009340E5" w:rsidP="00426013">
      <w:r>
        <w:t>Place yolk mixture back into the egg whites and sprinkle with paprika.</w:t>
      </w:r>
    </w:p>
    <w:p w14:paraId="73DDFD6A" w14:textId="1C66E312" w:rsidR="00426013" w:rsidRDefault="00A0014A" w:rsidP="00426013">
      <w:r>
        <w:t>Top with various topping like smoked salmon with shaved purple onions, lump crab, fresh dill sprig, a slice of an olive a pinch of caviar.</w:t>
      </w:r>
    </w:p>
    <w:sectPr w:rsidR="00426013" w:rsidSect="003C1F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2MzYxMjY2NDAzMTdW0lEKTi0uzszPAykwrAUA+IbtoiwAAAA="/>
  </w:docVars>
  <w:rsids>
    <w:rsidRoot w:val="00426013"/>
    <w:rsid w:val="00046101"/>
    <w:rsid w:val="00075117"/>
    <w:rsid w:val="000E1B8B"/>
    <w:rsid w:val="000E7CB2"/>
    <w:rsid w:val="0013608C"/>
    <w:rsid w:val="001E51F0"/>
    <w:rsid w:val="00250ECB"/>
    <w:rsid w:val="002C5E71"/>
    <w:rsid w:val="002F77ED"/>
    <w:rsid w:val="003457DF"/>
    <w:rsid w:val="00366929"/>
    <w:rsid w:val="00374E6B"/>
    <w:rsid w:val="003A629E"/>
    <w:rsid w:val="003C1F42"/>
    <w:rsid w:val="00411925"/>
    <w:rsid w:val="00411C72"/>
    <w:rsid w:val="00426013"/>
    <w:rsid w:val="004523F2"/>
    <w:rsid w:val="00466A44"/>
    <w:rsid w:val="0048799A"/>
    <w:rsid w:val="00495222"/>
    <w:rsid w:val="004E38D3"/>
    <w:rsid w:val="005527EE"/>
    <w:rsid w:val="0058520B"/>
    <w:rsid w:val="00593AD3"/>
    <w:rsid w:val="005B5054"/>
    <w:rsid w:val="005D33BC"/>
    <w:rsid w:val="00613259"/>
    <w:rsid w:val="0064244D"/>
    <w:rsid w:val="006A2E46"/>
    <w:rsid w:val="006F5928"/>
    <w:rsid w:val="00706613"/>
    <w:rsid w:val="007156AB"/>
    <w:rsid w:val="007263E7"/>
    <w:rsid w:val="00787518"/>
    <w:rsid w:val="0081545E"/>
    <w:rsid w:val="0081716B"/>
    <w:rsid w:val="008500EC"/>
    <w:rsid w:val="008E15FC"/>
    <w:rsid w:val="009036BF"/>
    <w:rsid w:val="009076EF"/>
    <w:rsid w:val="00915DFB"/>
    <w:rsid w:val="00934024"/>
    <w:rsid w:val="009340E5"/>
    <w:rsid w:val="00995B58"/>
    <w:rsid w:val="009D3EFD"/>
    <w:rsid w:val="00A0014A"/>
    <w:rsid w:val="00A63904"/>
    <w:rsid w:val="00A775E4"/>
    <w:rsid w:val="00A81EB1"/>
    <w:rsid w:val="00AB6DC2"/>
    <w:rsid w:val="00B04879"/>
    <w:rsid w:val="00B35AAF"/>
    <w:rsid w:val="00BE5F33"/>
    <w:rsid w:val="00BF4865"/>
    <w:rsid w:val="00C0410B"/>
    <w:rsid w:val="00CA12C4"/>
    <w:rsid w:val="00CD72FE"/>
    <w:rsid w:val="00CE44DB"/>
    <w:rsid w:val="00D15367"/>
    <w:rsid w:val="00D61177"/>
    <w:rsid w:val="00D71EE6"/>
    <w:rsid w:val="00DF22AA"/>
    <w:rsid w:val="00E04CF4"/>
    <w:rsid w:val="00E64C6A"/>
    <w:rsid w:val="00EA0F0B"/>
    <w:rsid w:val="00EC0D43"/>
    <w:rsid w:val="00EC1B1E"/>
    <w:rsid w:val="00F70FFF"/>
    <w:rsid w:val="00F84629"/>
    <w:rsid w:val="00F90B15"/>
    <w:rsid w:val="00FA7EFE"/>
    <w:rsid w:val="00FB06B9"/>
    <w:rsid w:val="00FB3223"/>
    <w:rsid w:val="00FB3BE6"/>
    <w:rsid w:val="00FE54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FE0C06"/>
  <w15:chartTrackingRefBased/>
  <w15:docId w15:val="{B71E6E4A-30FF-D24B-952F-CD2DE93D61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56</Words>
  <Characters>89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ra Murray</dc:creator>
  <cp:keywords/>
  <dc:description/>
  <cp:lastModifiedBy>Debra Murray</cp:lastModifiedBy>
  <cp:revision>2</cp:revision>
  <dcterms:created xsi:type="dcterms:W3CDTF">2021-03-16T10:24:00Z</dcterms:created>
  <dcterms:modified xsi:type="dcterms:W3CDTF">2021-03-16T10:24:00Z</dcterms:modified>
</cp:coreProperties>
</file>